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6F1D69" w14:textId="7A6053A6" w:rsidR="00A97252" w:rsidRPr="00C2316C" w:rsidRDefault="00A21F22" w:rsidP="00A97252">
      <w:pPr>
        <w:rPr>
          <w:b/>
          <w:u w:val="single"/>
        </w:rPr>
      </w:pPr>
      <w:r>
        <w:rPr>
          <w:b/>
          <w:u w:val="single"/>
        </w:rPr>
        <w:t xml:space="preserve">Track no 4 – 10 days, 5 days on-site+ online </w:t>
      </w:r>
      <w:r w:rsidR="00A97252" w:rsidRPr="00C2316C">
        <w:rPr>
          <w:b/>
          <w:u w:val="single"/>
        </w:rPr>
        <w:t xml:space="preserve"> </w:t>
      </w:r>
      <w:r w:rsidR="006C1A4D">
        <w:rPr>
          <w:b/>
          <w:u w:val="single"/>
        </w:rPr>
        <w:t>“</w:t>
      </w:r>
      <w:r>
        <w:rPr>
          <w:b/>
          <w:bCs/>
        </w:rPr>
        <w:t xml:space="preserve">Building a </w:t>
      </w:r>
      <w:r w:rsidR="005C754E">
        <w:rPr>
          <w:b/>
          <w:bCs/>
        </w:rPr>
        <w:t>S</w:t>
      </w:r>
      <w:r w:rsidRPr="006C1A4D">
        <w:rPr>
          <w:b/>
          <w:bCs/>
        </w:rPr>
        <w:t xml:space="preserve">ustainable </w:t>
      </w:r>
      <w:r w:rsidR="006C1A4D" w:rsidRPr="006C1A4D">
        <w:rPr>
          <w:b/>
          <w:bCs/>
        </w:rPr>
        <w:t xml:space="preserve">and </w:t>
      </w:r>
      <w:r w:rsidR="005C754E">
        <w:rPr>
          <w:b/>
          <w:bCs/>
        </w:rPr>
        <w:t>D</w:t>
      </w:r>
      <w:r w:rsidRPr="006C1A4D">
        <w:rPr>
          <w:b/>
          <w:bCs/>
        </w:rPr>
        <w:t>iverse</w:t>
      </w:r>
      <w:r w:rsidRPr="006C1A4D">
        <w:rPr>
          <w:b/>
          <w:bCs/>
        </w:rPr>
        <w:t xml:space="preserve"> </w:t>
      </w:r>
      <w:r w:rsidR="005C754E">
        <w:rPr>
          <w:b/>
          <w:bCs/>
        </w:rPr>
        <w:t>T</w:t>
      </w:r>
      <w:r w:rsidR="006C1A4D" w:rsidRPr="006C1A4D">
        <w:rPr>
          <w:b/>
          <w:bCs/>
        </w:rPr>
        <w:t>eam</w:t>
      </w:r>
      <w:r w:rsidR="006C1A4D">
        <w:rPr>
          <w:b/>
          <w:bCs/>
        </w:rPr>
        <w:t>”</w:t>
      </w:r>
    </w:p>
    <w:p w14:paraId="48C80F40" w14:textId="77777777" w:rsidR="008973E4" w:rsidRPr="002D2A39" w:rsidRDefault="008973E4">
      <w:r w:rsidRPr="002D2A39">
        <w:t xml:space="preserve">Week </w:t>
      </w:r>
      <w:r w:rsidR="009937DD" w:rsidRPr="002D2A39">
        <w:rPr>
          <w:rFonts w:hint="eastAsia"/>
        </w:rPr>
        <w:t>1</w:t>
      </w:r>
    </w:p>
    <w:tbl>
      <w:tblPr>
        <w:tblW w:w="13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26"/>
        <w:gridCol w:w="2978"/>
        <w:gridCol w:w="2835"/>
        <w:gridCol w:w="2835"/>
        <w:gridCol w:w="2976"/>
      </w:tblGrid>
      <w:tr w:rsidR="00A21F22" w:rsidRPr="00C2316C" w14:paraId="4DC159E3" w14:textId="77777777" w:rsidTr="00A21F22">
        <w:trPr>
          <w:trHeight w:val="301"/>
        </w:trPr>
        <w:tc>
          <w:tcPr>
            <w:tcW w:w="2126" w:type="dxa"/>
            <w:shd w:val="clear" w:color="auto" w:fill="FFFF00"/>
          </w:tcPr>
          <w:p w14:paraId="4E160FB2" w14:textId="69AB62B9" w:rsidR="00A21F22" w:rsidRPr="00C2316C" w:rsidRDefault="00A21F22" w:rsidP="00EE061F">
            <w:pPr>
              <w:rPr>
                <w:b/>
              </w:rPr>
            </w:pPr>
            <w:r>
              <w:rPr>
                <w:b/>
              </w:rPr>
              <w:t>30 June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（</w:t>
            </w:r>
            <w:r>
              <w:rPr>
                <w:rFonts w:hint="eastAsia"/>
                <w:b/>
              </w:rPr>
              <w:t>M</w:t>
            </w:r>
            <w:r>
              <w:rPr>
                <w:b/>
              </w:rPr>
              <w:t>on</w:t>
            </w:r>
            <w:r>
              <w:rPr>
                <w:rFonts w:hint="eastAsia"/>
                <w:b/>
              </w:rPr>
              <w:t>）</w:t>
            </w:r>
          </w:p>
        </w:tc>
        <w:tc>
          <w:tcPr>
            <w:tcW w:w="2978" w:type="dxa"/>
            <w:shd w:val="clear" w:color="auto" w:fill="FFFF00"/>
          </w:tcPr>
          <w:p w14:paraId="3F64EBF1" w14:textId="1E9B9399" w:rsidR="00A21F22" w:rsidRPr="00C2316C" w:rsidRDefault="00A21F22" w:rsidP="00EE061F">
            <w:pPr>
              <w:rPr>
                <w:b/>
              </w:rPr>
            </w:pPr>
            <w:r>
              <w:rPr>
                <w:b/>
              </w:rPr>
              <w:t xml:space="preserve">1 </w:t>
            </w:r>
            <w:r>
              <w:rPr>
                <w:rFonts w:hint="eastAsia"/>
                <w:b/>
              </w:rPr>
              <w:t>Jul</w:t>
            </w:r>
            <w:r>
              <w:rPr>
                <w:b/>
              </w:rPr>
              <w:t xml:space="preserve"> (Tue)</w:t>
            </w:r>
            <w:r>
              <w:rPr>
                <w:rFonts w:hint="eastAsia"/>
                <w:b/>
              </w:rPr>
              <w:t xml:space="preserve"> </w:t>
            </w:r>
          </w:p>
        </w:tc>
        <w:tc>
          <w:tcPr>
            <w:tcW w:w="2835" w:type="dxa"/>
            <w:shd w:val="clear" w:color="auto" w:fill="FFFF00"/>
          </w:tcPr>
          <w:p w14:paraId="1DBC52F2" w14:textId="54C45464" w:rsidR="00A21F22" w:rsidRPr="00C2316C" w:rsidRDefault="00A21F22" w:rsidP="00EE061F">
            <w:pPr>
              <w:rPr>
                <w:b/>
              </w:rPr>
            </w:pPr>
            <w:r>
              <w:rPr>
                <w:b/>
              </w:rPr>
              <w:t>2 Jul (</w:t>
            </w:r>
            <w:r>
              <w:rPr>
                <w:rFonts w:hint="eastAsia"/>
                <w:b/>
              </w:rPr>
              <w:t>Wed</w:t>
            </w:r>
            <w:r>
              <w:rPr>
                <w:b/>
              </w:rPr>
              <w:t>)</w:t>
            </w:r>
          </w:p>
        </w:tc>
        <w:tc>
          <w:tcPr>
            <w:tcW w:w="2835" w:type="dxa"/>
            <w:shd w:val="clear" w:color="auto" w:fill="FFFF00"/>
          </w:tcPr>
          <w:p w14:paraId="5CC6D1F3" w14:textId="44E1157B" w:rsidR="00A21F22" w:rsidRPr="00C2316C" w:rsidRDefault="00A21F22" w:rsidP="00EE061F">
            <w:pPr>
              <w:rPr>
                <w:b/>
              </w:rPr>
            </w:pPr>
            <w:r>
              <w:rPr>
                <w:b/>
              </w:rPr>
              <w:t xml:space="preserve">3 </w:t>
            </w:r>
            <w:r>
              <w:rPr>
                <w:rFonts w:hint="eastAsia"/>
                <w:b/>
              </w:rPr>
              <w:t>Jul</w:t>
            </w:r>
            <w:r>
              <w:rPr>
                <w:b/>
              </w:rPr>
              <w:t xml:space="preserve"> 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（</w:t>
            </w:r>
            <w:r>
              <w:rPr>
                <w:rFonts w:hint="eastAsia"/>
                <w:b/>
              </w:rPr>
              <w:t>Thu</w:t>
            </w:r>
            <w:r>
              <w:rPr>
                <w:rFonts w:hint="eastAsia"/>
                <w:b/>
              </w:rPr>
              <w:t>）</w:t>
            </w:r>
          </w:p>
        </w:tc>
        <w:tc>
          <w:tcPr>
            <w:tcW w:w="2976" w:type="dxa"/>
            <w:shd w:val="clear" w:color="auto" w:fill="FFFF00"/>
          </w:tcPr>
          <w:p w14:paraId="52712E6B" w14:textId="03E4A853" w:rsidR="00A21F22" w:rsidRPr="00C2316C" w:rsidRDefault="00A21F22" w:rsidP="00EE061F">
            <w:pPr>
              <w:rPr>
                <w:b/>
              </w:rPr>
            </w:pPr>
            <w:r>
              <w:rPr>
                <w:b/>
              </w:rPr>
              <w:t xml:space="preserve">4 </w:t>
            </w:r>
            <w:r>
              <w:rPr>
                <w:rFonts w:hint="eastAsia"/>
                <w:b/>
              </w:rPr>
              <w:t>Jul</w:t>
            </w:r>
            <w:r>
              <w:rPr>
                <w:b/>
              </w:rPr>
              <w:t xml:space="preserve"> </w:t>
            </w:r>
            <w:r>
              <w:rPr>
                <w:rFonts w:hint="eastAsia"/>
                <w:b/>
              </w:rPr>
              <w:t>（</w:t>
            </w:r>
            <w:r>
              <w:rPr>
                <w:rFonts w:hint="eastAsia"/>
                <w:b/>
              </w:rPr>
              <w:t>Fri</w:t>
            </w:r>
            <w:r>
              <w:rPr>
                <w:rFonts w:hint="eastAsia"/>
                <w:b/>
              </w:rPr>
              <w:t>）</w:t>
            </w:r>
            <w:r>
              <w:rPr>
                <w:rFonts w:hint="eastAsia"/>
                <w:b/>
              </w:rPr>
              <w:t xml:space="preserve"> </w:t>
            </w:r>
          </w:p>
        </w:tc>
      </w:tr>
      <w:tr w:rsidR="00A21F22" w:rsidRPr="002D2A39" w14:paraId="3D643B4A" w14:textId="77777777" w:rsidTr="00A21F22">
        <w:trPr>
          <w:trHeight w:val="1779"/>
        </w:trPr>
        <w:tc>
          <w:tcPr>
            <w:tcW w:w="2126" w:type="dxa"/>
          </w:tcPr>
          <w:p w14:paraId="4C65F214" w14:textId="77777777" w:rsidR="00A21F22" w:rsidRPr="00A21F22" w:rsidRDefault="00A21F22" w:rsidP="006854A4"/>
          <w:p w14:paraId="122DEB1E" w14:textId="69813AC5" w:rsidR="00A21F22" w:rsidRPr="00A21F22" w:rsidRDefault="00A21F22" w:rsidP="006854A4">
            <w:r w:rsidRPr="00A21F22">
              <w:t>“Sustainable materials”</w:t>
            </w:r>
          </w:p>
          <w:p w14:paraId="2A397D33" w14:textId="77777777" w:rsidR="00A21F22" w:rsidRPr="00A21F22" w:rsidRDefault="00A21F22" w:rsidP="003E7CC7">
            <w:r w:rsidRPr="00A21F22">
              <w:t>BUT main campus</w:t>
            </w:r>
          </w:p>
          <w:p w14:paraId="4BAF08BE" w14:textId="77777777" w:rsidR="00A21F22" w:rsidRPr="00A21F22" w:rsidRDefault="00A21F22" w:rsidP="006854A4"/>
          <w:p w14:paraId="36DA972B" w14:textId="67857850" w:rsidR="00A21F22" w:rsidRPr="00A21F22" w:rsidRDefault="00A21F22" w:rsidP="006854A4">
            <w:r w:rsidRPr="00A21F22">
              <w:t>Welcome reception</w:t>
            </w:r>
          </w:p>
          <w:p w14:paraId="374765EC" w14:textId="4BA952E3" w:rsidR="00A21F22" w:rsidRPr="00A21F22" w:rsidRDefault="00A21F22" w:rsidP="003E7CC7"/>
        </w:tc>
        <w:tc>
          <w:tcPr>
            <w:tcW w:w="2978" w:type="dxa"/>
          </w:tcPr>
          <w:p w14:paraId="19279AAA" w14:textId="77777777" w:rsidR="00A21F22" w:rsidRPr="00A21F22" w:rsidRDefault="00A21F22" w:rsidP="006854A4"/>
          <w:p w14:paraId="2993B35E" w14:textId="63BE93ED" w:rsidR="00A21F22" w:rsidRPr="00A21F22" w:rsidRDefault="00A21F22" w:rsidP="007D034C">
            <w:r w:rsidRPr="00A21F22">
              <w:t>“Diversity and Team Sustainability through the Lens of Sports and Computing”</w:t>
            </w:r>
            <w:r w:rsidRPr="00A21F22">
              <w:t xml:space="preserve"> </w:t>
            </w:r>
          </w:p>
          <w:p w14:paraId="5265CF9A" w14:textId="77777777" w:rsidR="00A21F22" w:rsidRPr="00A21F22" w:rsidRDefault="00A21F22" w:rsidP="007D034C"/>
          <w:p w14:paraId="3628228D" w14:textId="472078D9" w:rsidR="00A21F22" w:rsidRPr="00A21F22" w:rsidRDefault="00A21F22" w:rsidP="003E7CC7">
            <w:pPr>
              <w:rPr>
                <w:lang w:val="it-IT"/>
              </w:rPr>
            </w:pPr>
          </w:p>
        </w:tc>
        <w:tc>
          <w:tcPr>
            <w:tcW w:w="2835" w:type="dxa"/>
          </w:tcPr>
          <w:p w14:paraId="089931E6" w14:textId="77777777" w:rsidR="00A21F22" w:rsidRPr="00A21F22" w:rsidRDefault="00A21F22" w:rsidP="006E56E9"/>
          <w:p w14:paraId="1946DD57" w14:textId="0B29FA65" w:rsidR="00A21F22" w:rsidRPr="00A21F22" w:rsidRDefault="00A21F22" w:rsidP="007D034C">
            <w:r w:rsidRPr="00A21F22">
              <w:t>Diversity and Sustainability in Scientific Teams: Bridging Research and Project”</w:t>
            </w:r>
          </w:p>
          <w:p w14:paraId="055BCAED" w14:textId="5E44823D" w:rsidR="00A21F22" w:rsidRPr="00A21F22" w:rsidRDefault="00A21F22" w:rsidP="003E7CC7">
            <w:pPr>
              <w:rPr>
                <w:lang w:val="it-IT"/>
              </w:rPr>
            </w:pPr>
          </w:p>
        </w:tc>
        <w:tc>
          <w:tcPr>
            <w:tcW w:w="2835" w:type="dxa"/>
          </w:tcPr>
          <w:p w14:paraId="64BDA45D" w14:textId="77777777" w:rsidR="00A21F22" w:rsidRPr="00A21F22" w:rsidRDefault="00A21F22" w:rsidP="006E56E9"/>
          <w:p w14:paraId="7B7ACF32" w14:textId="22A8AD4F" w:rsidR="00A21F22" w:rsidRPr="00A21F22" w:rsidRDefault="00A21F22" w:rsidP="006E56E9">
            <w:r w:rsidRPr="00A21F22">
              <w:t>“Overcoming cross-cultural barriers in the workplace”</w:t>
            </w:r>
          </w:p>
          <w:p w14:paraId="7F2215F5" w14:textId="3C0D8365" w:rsidR="00A21F22" w:rsidRPr="00A21F22" w:rsidRDefault="00A21F22" w:rsidP="006854A4"/>
        </w:tc>
        <w:tc>
          <w:tcPr>
            <w:tcW w:w="2976" w:type="dxa"/>
          </w:tcPr>
          <w:p w14:paraId="6886A891" w14:textId="77777777" w:rsidR="00A21F22" w:rsidRPr="00A21F22" w:rsidRDefault="00A21F22" w:rsidP="006E56E9"/>
          <w:p w14:paraId="087AF7C3" w14:textId="6D768F68" w:rsidR="00A21F22" w:rsidRPr="00A21F22" w:rsidRDefault="00A21F22" w:rsidP="006E56E9">
            <w:r w:rsidRPr="00A21F22">
              <w:t>"Together for Tomorrow: Building Diverse Teams for a Sustainable Green Campus"</w:t>
            </w:r>
          </w:p>
          <w:p w14:paraId="57F45552" w14:textId="78688130" w:rsidR="00A21F22" w:rsidRPr="00A21F22" w:rsidRDefault="00A21F22" w:rsidP="006854A4"/>
        </w:tc>
      </w:tr>
    </w:tbl>
    <w:p w14:paraId="1EBF5B13" w14:textId="77777777" w:rsidR="008973E4" w:rsidRPr="002D2A39" w:rsidRDefault="008973E4" w:rsidP="00484EE3">
      <w:pPr>
        <w:rPr>
          <w:lang w:val="fr-FR"/>
        </w:rPr>
      </w:pPr>
    </w:p>
    <w:p w14:paraId="2E15A50C" w14:textId="77777777" w:rsidR="008973E4" w:rsidRPr="002D2A39" w:rsidRDefault="008973E4" w:rsidP="00484EE3">
      <w:r w:rsidRPr="002D2A39">
        <w:t xml:space="preserve">Week </w:t>
      </w:r>
      <w:r w:rsidR="009937DD" w:rsidRPr="002D2A39">
        <w:rPr>
          <w:rFonts w:hint="eastAsia"/>
        </w:rPr>
        <w:t>2</w:t>
      </w:r>
    </w:p>
    <w:tbl>
      <w:tblPr>
        <w:tblW w:w="65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77"/>
        <w:gridCol w:w="2098"/>
        <w:gridCol w:w="2391"/>
      </w:tblGrid>
      <w:tr w:rsidR="00A21F22" w:rsidRPr="002D2A39" w14:paraId="66E62491" w14:textId="77777777" w:rsidTr="00A21F22">
        <w:tc>
          <w:tcPr>
            <w:tcW w:w="2077" w:type="dxa"/>
            <w:shd w:val="clear" w:color="auto" w:fill="FFFF00"/>
          </w:tcPr>
          <w:p w14:paraId="5C5C84EE" w14:textId="50AB0816" w:rsidR="00A21F22" w:rsidRPr="00C2316C" w:rsidRDefault="00A21F22" w:rsidP="00493C15">
            <w:pPr>
              <w:rPr>
                <w:b/>
              </w:rPr>
            </w:pPr>
            <w:r>
              <w:rPr>
                <w:b/>
              </w:rPr>
              <w:t xml:space="preserve">7 </w:t>
            </w:r>
            <w:r>
              <w:rPr>
                <w:rFonts w:hint="eastAsia"/>
                <w:b/>
              </w:rPr>
              <w:t>Jul</w:t>
            </w:r>
            <w:r>
              <w:rPr>
                <w:b/>
              </w:rPr>
              <w:t xml:space="preserve"> </w:t>
            </w:r>
            <w:r>
              <w:rPr>
                <w:rFonts w:hint="eastAsia"/>
                <w:b/>
              </w:rPr>
              <w:t>（</w:t>
            </w:r>
            <w:r>
              <w:rPr>
                <w:rFonts w:hint="eastAsia"/>
                <w:b/>
              </w:rPr>
              <w:t>M</w:t>
            </w:r>
            <w:r>
              <w:rPr>
                <w:b/>
              </w:rPr>
              <w:t>on</w:t>
            </w:r>
            <w:r>
              <w:rPr>
                <w:rFonts w:hint="eastAsia"/>
                <w:b/>
              </w:rPr>
              <w:t>）</w:t>
            </w:r>
          </w:p>
        </w:tc>
        <w:tc>
          <w:tcPr>
            <w:tcW w:w="2098" w:type="dxa"/>
            <w:shd w:val="clear" w:color="auto" w:fill="FFFF00"/>
          </w:tcPr>
          <w:p w14:paraId="646476A6" w14:textId="6B4BB86F" w:rsidR="00A21F22" w:rsidRPr="00C2316C" w:rsidRDefault="00A21F22" w:rsidP="00493C15">
            <w:pPr>
              <w:rPr>
                <w:b/>
              </w:rPr>
            </w:pPr>
            <w:r>
              <w:rPr>
                <w:b/>
              </w:rPr>
              <w:t xml:space="preserve">8 </w:t>
            </w:r>
            <w:r>
              <w:rPr>
                <w:rFonts w:hint="eastAsia"/>
                <w:b/>
              </w:rPr>
              <w:t>Jul</w:t>
            </w:r>
            <w:r>
              <w:rPr>
                <w:b/>
              </w:rPr>
              <w:t xml:space="preserve"> (Tue)</w:t>
            </w:r>
            <w:r>
              <w:rPr>
                <w:rFonts w:hint="eastAsia"/>
                <w:b/>
              </w:rPr>
              <w:t xml:space="preserve"> </w:t>
            </w:r>
          </w:p>
        </w:tc>
        <w:tc>
          <w:tcPr>
            <w:tcW w:w="2391" w:type="dxa"/>
            <w:shd w:val="clear" w:color="auto" w:fill="FFFF00"/>
          </w:tcPr>
          <w:p w14:paraId="7D28B67C" w14:textId="44B8A758" w:rsidR="00A21F22" w:rsidRPr="00C2316C" w:rsidRDefault="00A21F22" w:rsidP="00493C15">
            <w:pPr>
              <w:rPr>
                <w:b/>
              </w:rPr>
            </w:pPr>
            <w:r>
              <w:rPr>
                <w:b/>
              </w:rPr>
              <w:t>9 Jul (</w:t>
            </w:r>
            <w:r>
              <w:rPr>
                <w:rFonts w:hint="eastAsia"/>
                <w:b/>
              </w:rPr>
              <w:t>Wed</w:t>
            </w:r>
            <w:r>
              <w:rPr>
                <w:b/>
              </w:rPr>
              <w:t>)</w:t>
            </w:r>
          </w:p>
        </w:tc>
      </w:tr>
      <w:tr w:rsidR="00A21F22" w:rsidRPr="002D2A39" w14:paraId="17BD84B0" w14:textId="77777777" w:rsidTr="00A21F22">
        <w:tc>
          <w:tcPr>
            <w:tcW w:w="2077" w:type="dxa"/>
          </w:tcPr>
          <w:p w14:paraId="74FB04AD" w14:textId="77777777" w:rsidR="00A21F22" w:rsidRDefault="00A21F22" w:rsidP="006E56E9">
            <w:pPr>
              <w:ind w:left="457" w:hanging="457"/>
            </w:pPr>
            <w:r>
              <w:t>T</w:t>
            </w:r>
            <w:r w:rsidRPr="002A4D6A">
              <w:t>eam work</w:t>
            </w:r>
          </w:p>
          <w:p w14:paraId="30B9C951" w14:textId="3B81A80E" w:rsidR="00A21F22" w:rsidRDefault="00A21F22" w:rsidP="006E56E9">
            <w:pPr>
              <w:ind w:left="457" w:hanging="457"/>
            </w:pPr>
            <w:r>
              <w:t>(</w:t>
            </w:r>
            <w:r>
              <w:t xml:space="preserve">on-site </w:t>
            </w:r>
            <w:r>
              <w:t>or online –</w:t>
            </w:r>
          </w:p>
          <w:p w14:paraId="3DE7A618" w14:textId="7F77F55C" w:rsidR="00A21F22" w:rsidRPr="002D2A39" w:rsidRDefault="00A21F22" w:rsidP="006E56E9">
            <w:pPr>
              <w:ind w:left="457" w:hanging="457"/>
            </w:pPr>
            <w:r>
              <w:t>by the team’s choice)</w:t>
            </w:r>
          </w:p>
        </w:tc>
        <w:tc>
          <w:tcPr>
            <w:tcW w:w="2098" w:type="dxa"/>
          </w:tcPr>
          <w:p w14:paraId="42CA2CD7" w14:textId="77777777" w:rsidR="00A21F22" w:rsidRDefault="00A21F22" w:rsidP="00A21F22">
            <w:pPr>
              <w:ind w:left="457" w:hanging="457"/>
            </w:pPr>
            <w:r w:rsidRPr="002A4D6A">
              <w:t xml:space="preserve">Team work </w:t>
            </w:r>
          </w:p>
          <w:p w14:paraId="7D5C9915" w14:textId="77777777" w:rsidR="00A21F22" w:rsidRDefault="00A21F22" w:rsidP="00A21F22">
            <w:pPr>
              <w:ind w:left="457" w:hanging="457"/>
            </w:pPr>
            <w:r>
              <w:t>(on-site or online –</w:t>
            </w:r>
          </w:p>
          <w:p w14:paraId="6FCEDF63" w14:textId="6469C17F" w:rsidR="00A21F22" w:rsidRPr="002D2A39" w:rsidRDefault="00A21F22" w:rsidP="00A21F22">
            <w:r>
              <w:t>by the team’s choice)</w:t>
            </w:r>
          </w:p>
        </w:tc>
        <w:tc>
          <w:tcPr>
            <w:tcW w:w="2391" w:type="dxa"/>
          </w:tcPr>
          <w:p w14:paraId="3E38C497" w14:textId="1E726D65" w:rsidR="00A21F22" w:rsidRDefault="00A21F22" w:rsidP="007D034C">
            <w:r>
              <w:t>Presentation of the team work results</w:t>
            </w:r>
          </w:p>
          <w:p w14:paraId="592C0563" w14:textId="77777777" w:rsidR="00A21F22" w:rsidRDefault="00A21F22" w:rsidP="007D034C">
            <w:r>
              <w:t>final discussion,</w:t>
            </w:r>
          </w:p>
          <w:p w14:paraId="6CACFB2F" w14:textId="08D78587" w:rsidR="00A21F22" w:rsidRDefault="00A21F22" w:rsidP="007D034C">
            <w:r>
              <w:t>assessment</w:t>
            </w:r>
          </w:p>
          <w:p w14:paraId="43F73414" w14:textId="00956C67" w:rsidR="00A21F22" w:rsidRPr="002D2A39" w:rsidRDefault="00A21F22" w:rsidP="007D034C">
            <w:r>
              <w:t>(online)</w:t>
            </w:r>
          </w:p>
        </w:tc>
      </w:tr>
    </w:tbl>
    <w:p w14:paraId="028E9CF7" w14:textId="77777777" w:rsidR="00491180" w:rsidRDefault="00491180">
      <w:pPr>
        <w:rPr>
          <w:lang w:val="fr-FR"/>
        </w:rPr>
      </w:pPr>
    </w:p>
    <w:sectPr w:rsidR="00491180" w:rsidSect="00484EE3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D73CC" w14:textId="77777777" w:rsidR="00427B23" w:rsidRDefault="00427B23" w:rsidP="0043304F">
      <w:r>
        <w:separator/>
      </w:r>
    </w:p>
  </w:endnote>
  <w:endnote w:type="continuationSeparator" w:id="0">
    <w:p w14:paraId="487CB197" w14:textId="77777777" w:rsidR="00427B23" w:rsidRDefault="00427B23" w:rsidP="004330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iti SC Light">
    <w:altName w:val="Calibri"/>
    <w:charset w:val="50"/>
    <w:family w:val="auto"/>
    <w:pitch w:val="variable"/>
    <w:sig w:usb0="00000000" w:usb1="080E004A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82059" w14:textId="77777777" w:rsidR="00427B23" w:rsidRDefault="00427B23" w:rsidP="0043304F">
      <w:r>
        <w:separator/>
      </w:r>
    </w:p>
  </w:footnote>
  <w:footnote w:type="continuationSeparator" w:id="0">
    <w:p w14:paraId="5435A091" w14:textId="77777777" w:rsidR="00427B23" w:rsidRDefault="00427B23" w:rsidP="004330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F7117"/>
    <w:multiLevelType w:val="hybridMultilevel"/>
    <w:tmpl w:val="68B0A1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A4516"/>
    <w:multiLevelType w:val="hybridMultilevel"/>
    <w:tmpl w:val="36B4DF74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5000316"/>
    <w:multiLevelType w:val="hybridMultilevel"/>
    <w:tmpl w:val="828A48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FE377EF"/>
    <w:multiLevelType w:val="hybridMultilevel"/>
    <w:tmpl w:val="D298A8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86072252">
    <w:abstractNumId w:val="2"/>
  </w:num>
  <w:num w:numId="2" w16cid:durableId="383717550">
    <w:abstractNumId w:val="1"/>
  </w:num>
  <w:num w:numId="3" w16cid:durableId="1657343746">
    <w:abstractNumId w:val="3"/>
  </w:num>
  <w:num w:numId="4" w16cid:durableId="1171945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UwMrQ0NTSyNDFS0lEKTi0uzszPAykwrAUA6G9EeywAAAA="/>
  </w:docVars>
  <w:rsids>
    <w:rsidRoot w:val="003B62AE"/>
    <w:rsid w:val="00001912"/>
    <w:rsid w:val="00002C04"/>
    <w:rsid w:val="00002E60"/>
    <w:rsid w:val="00002F30"/>
    <w:rsid w:val="00003377"/>
    <w:rsid w:val="000039D1"/>
    <w:rsid w:val="00010C49"/>
    <w:rsid w:val="000116DB"/>
    <w:rsid w:val="00012A1C"/>
    <w:rsid w:val="00012A3D"/>
    <w:rsid w:val="00014650"/>
    <w:rsid w:val="0001593B"/>
    <w:rsid w:val="00016093"/>
    <w:rsid w:val="00017A1A"/>
    <w:rsid w:val="0002173C"/>
    <w:rsid w:val="00023852"/>
    <w:rsid w:val="000277CE"/>
    <w:rsid w:val="00033E07"/>
    <w:rsid w:val="00034DF6"/>
    <w:rsid w:val="00036991"/>
    <w:rsid w:val="00036F1A"/>
    <w:rsid w:val="00040654"/>
    <w:rsid w:val="0004339A"/>
    <w:rsid w:val="00044F5C"/>
    <w:rsid w:val="0004577A"/>
    <w:rsid w:val="00045A17"/>
    <w:rsid w:val="000513A6"/>
    <w:rsid w:val="00051A72"/>
    <w:rsid w:val="00054299"/>
    <w:rsid w:val="00056405"/>
    <w:rsid w:val="00057030"/>
    <w:rsid w:val="00057EEC"/>
    <w:rsid w:val="00063F67"/>
    <w:rsid w:val="000678F8"/>
    <w:rsid w:val="000774F7"/>
    <w:rsid w:val="000776B2"/>
    <w:rsid w:val="00081105"/>
    <w:rsid w:val="00082EA4"/>
    <w:rsid w:val="0008378C"/>
    <w:rsid w:val="000841FE"/>
    <w:rsid w:val="00084D60"/>
    <w:rsid w:val="00086D45"/>
    <w:rsid w:val="0009002E"/>
    <w:rsid w:val="00091CD9"/>
    <w:rsid w:val="000929FF"/>
    <w:rsid w:val="00093748"/>
    <w:rsid w:val="00095D9A"/>
    <w:rsid w:val="000A0CF9"/>
    <w:rsid w:val="000A44D9"/>
    <w:rsid w:val="000A462C"/>
    <w:rsid w:val="000A6A2E"/>
    <w:rsid w:val="000B044B"/>
    <w:rsid w:val="000B0E28"/>
    <w:rsid w:val="000B2D0A"/>
    <w:rsid w:val="000B3CFC"/>
    <w:rsid w:val="000B5F2C"/>
    <w:rsid w:val="000B7FD0"/>
    <w:rsid w:val="000C2D1D"/>
    <w:rsid w:val="000C5E66"/>
    <w:rsid w:val="000D0F64"/>
    <w:rsid w:val="000D1923"/>
    <w:rsid w:val="000D4016"/>
    <w:rsid w:val="000E0029"/>
    <w:rsid w:val="000E3F74"/>
    <w:rsid w:val="000E4252"/>
    <w:rsid w:val="000E7C9C"/>
    <w:rsid w:val="000F0297"/>
    <w:rsid w:val="000F697A"/>
    <w:rsid w:val="000F69D5"/>
    <w:rsid w:val="00101516"/>
    <w:rsid w:val="0010225E"/>
    <w:rsid w:val="00102EA6"/>
    <w:rsid w:val="001038B2"/>
    <w:rsid w:val="00103F3F"/>
    <w:rsid w:val="00104C8F"/>
    <w:rsid w:val="00104F2F"/>
    <w:rsid w:val="00106418"/>
    <w:rsid w:val="0011050D"/>
    <w:rsid w:val="00111EF9"/>
    <w:rsid w:val="00112F5D"/>
    <w:rsid w:val="00113D9D"/>
    <w:rsid w:val="00114AE2"/>
    <w:rsid w:val="00117666"/>
    <w:rsid w:val="001200C0"/>
    <w:rsid w:val="001211CE"/>
    <w:rsid w:val="00121992"/>
    <w:rsid w:val="00121CFD"/>
    <w:rsid w:val="00124586"/>
    <w:rsid w:val="00134C13"/>
    <w:rsid w:val="00134CAE"/>
    <w:rsid w:val="00136B97"/>
    <w:rsid w:val="00142A92"/>
    <w:rsid w:val="0014422A"/>
    <w:rsid w:val="001450B0"/>
    <w:rsid w:val="001503B7"/>
    <w:rsid w:val="001508F7"/>
    <w:rsid w:val="00150B5F"/>
    <w:rsid w:val="00151D61"/>
    <w:rsid w:val="00154BE8"/>
    <w:rsid w:val="00160573"/>
    <w:rsid w:val="00161D8D"/>
    <w:rsid w:val="00162093"/>
    <w:rsid w:val="001627E4"/>
    <w:rsid w:val="00165626"/>
    <w:rsid w:val="001711FA"/>
    <w:rsid w:val="0017493A"/>
    <w:rsid w:val="00180276"/>
    <w:rsid w:val="00180A83"/>
    <w:rsid w:val="001824EF"/>
    <w:rsid w:val="00182F17"/>
    <w:rsid w:val="00183DD0"/>
    <w:rsid w:val="00185A42"/>
    <w:rsid w:val="001869F6"/>
    <w:rsid w:val="00190580"/>
    <w:rsid w:val="001905FF"/>
    <w:rsid w:val="00190DDE"/>
    <w:rsid w:val="00191290"/>
    <w:rsid w:val="001915BB"/>
    <w:rsid w:val="001A0B78"/>
    <w:rsid w:val="001A189B"/>
    <w:rsid w:val="001A22F9"/>
    <w:rsid w:val="001A30B0"/>
    <w:rsid w:val="001A4C2B"/>
    <w:rsid w:val="001A61FD"/>
    <w:rsid w:val="001A740E"/>
    <w:rsid w:val="001A7F28"/>
    <w:rsid w:val="001B0425"/>
    <w:rsid w:val="001B0624"/>
    <w:rsid w:val="001B3F03"/>
    <w:rsid w:val="001B4DD5"/>
    <w:rsid w:val="001B533D"/>
    <w:rsid w:val="001B6700"/>
    <w:rsid w:val="001C580C"/>
    <w:rsid w:val="001D0251"/>
    <w:rsid w:val="001D3495"/>
    <w:rsid w:val="001D6435"/>
    <w:rsid w:val="001E2D02"/>
    <w:rsid w:val="001E4B52"/>
    <w:rsid w:val="001E6A4F"/>
    <w:rsid w:val="001E7BC2"/>
    <w:rsid w:val="001F1BB1"/>
    <w:rsid w:val="001F2EE8"/>
    <w:rsid w:val="00203038"/>
    <w:rsid w:val="00204C84"/>
    <w:rsid w:val="00205D12"/>
    <w:rsid w:val="0020631B"/>
    <w:rsid w:val="00206426"/>
    <w:rsid w:val="002066A9"/>
    <w:rsid w:val="00206B8B"/>
    <w:rsid w:val="00207365"/>
    <w:rsid w:val="00210D07"/>
    <w:rsid w:val="00211535"/>
    <w:rsid w:val="0021218A"/>
    <w:rsid w:val="002154EE"/>
    <w:rsid w:val="00215586"/>
    <w:rsid w:val="00215EFD"/>
    <w:rsid w:val="0021752A"/>
    <w:rsid w:val="00223475"/>
    <w:rsid w:val="00224AAA"/>
    <w:rsid w:val="0022699F"/>
    <w:rsid w:val="00226A64"/>
    <w:rsid w:val="0022755C"/>
    <w:rsid w:val="00231668"/>
    <w:rsid w:val="00233D5F"/>
    <w:rsid w:val="00237EBE"/>
    <w:rsid w:val="00240BA1"/>
    <w:rsid w:val="00240E41"/>
    <w:rsid w:val="00246923"/>
    <w:rsid w:val="00246CE5"/>
    <w:rsid w:val="002547F9"/>
    <w:rsid w:val="00255991"/>
    <w:rsid w:val="00255B6F"/>
    <w:rsid w:val="00255DFD"/>
    <w:rsid w:val="002564BD"/>
    <w:rsid w:val="00257B23"/>
    <w:rsid w:val="00261BEA"/>
    <w:rsid w:val="002624E1"/>
    <w:rsid w:val="002672C5"/>
    <w:rsid w:val="00273DD3"/>
    <w:rsid w:val="00277061"/>
    <w:rsid w:val="002776CA"/>
    <w:rsid w:val="00280E56"/>
    <w:rsid w:val="00281140"/>
    <w:rsid w:val="002815E3"/>
    <w:rsid w:val="0028375C"/>
    <w:rsid w:val="00285099"/>
    <w:rsid w:val="0028579E"/>
    <w:rsid w:val="00286725"/>
    <w:rsid w:val="00291E2B"/>
    <w:rsid w:val="00292474"/>
    <w:rsid w:val="00293567"/>
    <w:rsid w:val="00294EFE"/>
    <w:rsid w:val="00295542"/>
    <w:rsid w:val="002968B7"/>
    <w:rsid w:val="002A19DB"/>
    <w:rsid w:val="002A1F09"/>
    <w:rsid w:val="002A5A38"/>
    <w:rsid w:val="002B003D"/>
    <w:rsid w:val="002B0CF4"/>
    <w:rsid w:val="002B1582"/>
    <w:rsid w:val="002B35C2"/>
    <w:rsid w:val="002B5F8C"/>
    <w:rsid w:val="002C042B"/>
    <w:rsid w:val="002C0AE5"/>
    <w:rsid w:val="002C16EA"/>
    <w:rsid w:val="002C391D"/>
    <w:rsid w:val="002C5E7D"/>
    <w:rsid w:val="002C7A8E"/>
    <w:rsid w:val="002C7C53"/>
    <w:rsid w:val="002D1DDA"/>
    <w:rsid w:val="002D1FE1"/>
    <w:rsid w:val="002D2A39"/>
    <w:rsid w:val="002D51A1"/>
    <w:rsid w:val="002D7EB6"/>
    <w:rsid w:val="002E3BFE"/>
    <w:rsid w:val="002E7256"/>
    <w:rsid w:val="002F14E3"/>
    <w:rsid w:val="002F159D"/>
    <w:rsid w:val="002F22FD"/>
    <w:rsid w:val="002F3E50"/>
    <w:rsid w:val="002F4143"/>
    <w:rsid w:val="002F688C"/>
    <w:rsid w:val="002F74B3"/>
    <w:rsid w:val="002F7900"/>
    <w:rsid w:val="003040A9"/>
    <w:rsid w:val="00306DBF"/>
    <w:rsid w:val="0030734E"/>
    <w:rsid w:val="0030752B"/>
    <w:rsid w:val="00310172"/>
    <w:rsid w:val="00311311"/>
    <w:rsid w:val="00311DA7"/>
    <w:rsid w:val="00313BD9"/>
    <w:rsid w:val="00317D48"/>
    <w:rsid w:val="00320673"/>
    <w:rsid w:val="00322EB5"/>
    <w:rsid w:val="0032649D"/>
    <w:rsid w:val="00327BBA"/>
    <w:rsid w:val="0033120A"/>
    <w:rsid w:val="003323AD"/>
    <w:rsid w:val="0033301A"/>
    <w:rsid w:val="00334644"/>
    <w:rsid w:val="00334B2C"/>
    <w:rsid w:val="0033549D"/>
    <w:rsid w:val="003404E5"/>
    <w:rsid w:val="00340D20"/>
    <w:rsid w:val="00341749"/>
    <w:rsid w:val="003417B6"/>
    <w:rsid w:val="00341B9B"/>
    <w:rsid w:val="00341BD3"/>
    <w:rsid w:val="00344306"/>
    <w:rsid w:val="00347A3B"/>
    <w:rsid w:val="00350144"/>
    <w:rsid w:val="003506A2"/>
    <w:rsid w:val="00351B15"/>
    <w:rsid w:val="00351C4F"/>
    <w:rsid w:val="00353EA1"/>
    <w:rsid w:val="00354420"/>
    <w:rsid w:val="00354778"/>
    <w:rsid w:val="00354A0E"/>
    <w:rsid w:val="003570D3"/>
    <w:rsid w:val="00357D15"/>
    <w:rsid w:val="00357EF7"/>
    <w:rsid w:val="003602A0"/>
    <w:rsid w:val="003610B0"/>
    <w:rsid w:val="00361BC7"/>
    <w:rsid w:val="00365513"/>
    <w:rsid w:val="003657EC"/>
    <w:rsid w:val="00365CD4"/>
    <w:rsid w:val="00370CA7"/>
    <w:rsid w:val="0037341B"/>
    <w:rsid w:val="00380213"/>
    <w:rsid w:val="003810CC"/>
    <w:rsid w:val="00381F7D"/>
    <w:rsid w:val="0038521E"/>
    <w:rsid w:val="00385A2C"/>
    <w:rsid w:val="00391B13"/>
    <w:rsid w:val="0039695E"/>
    <w:rsid w:val="0039744D"/>
    <w:rsid w:val="003A3EB8"/>
    <w:rsid w:val="003A4472"/>
    <w:rsid w:val="003B1339"/>
    <w:rsid w:val="003B486C"/>
    <w:rsid w:val="003B5C21"/>
    <w:rsid w:val="003B62AE"/>
    <w:rsid w:val="003C1001"/>
    <w:rsid w:val="003C46AA"/>
    <w:rsid w:val="003C6757"/>
    <w:rsid w:val="003D0189"/>
    <w:rsid w:val="003D2F9F"/>
    <w:rsid w:val="003D59DD"/>
    <w:rsid w:val="003D5FED"/>
    <w:rsid w:val="003D7D40"/>
    <w:rsid w:val="003E085B"/>
    <w:rsid w:val="003E2692"/>
    <w:rsid w:val="003E53A5"/>
    <w:rsid w:val="003E5E5D"/>
    <w:rsid w:val="003E671F"/>
    <w:rsid w:val="003E698A"/>
    <w:rsid w:val="003E7A58"/>
    <w:rsid w:val="003E7CC7"/>
    <w:rsid w:val="003E7E99"/>
    <w:rsid w:val="003F028E"/>
    <w:rsid w:val="003F1D35"/>
    <w:rsid w:val="003F4F06"/>
    <w:rsid w:val="003F5570"/>
    <w:rsid w:val="003F6696"/>
    <w:rsid w:val="0040280E"/>
    <w:rsid w:val="0040293C"/>
    <w:rsid w:val="00404BC5"/>
    <w:rsid w:val="0040705C"/>
    <w:rsid w:val="00411427"/>
    <w:rsid w:val="00411828"/>
    <w:rsid w:val="0041619E"/>
    <w:rsid w:val="00416719"/>
    <w:rsid w:val="00421085"/>
    <w:rsid w:val="00424EE5"/>
    <w:rsid w:val="00426290"/>
    <w:rsid w:val="0042720C"/>
    <w:rsid w:val="00427B23"/>
    <w:rsid w:val="00432107"/>
    <w:rsid w:val="00432B0D"/>
    <w:rsid w:val="0043304F"/>
    <w:rsid w:val="00435384"/>
    <w:rsid w:val="004374CB"/>
    <w:rsid w:val="00437AEE"/>
    <w:rsid w:val="00437DAE"/>
    <w:rsid w:val="00452F59"/>
    <w:rsid w:val="0045789C"/>
    <w:rsid w:val="00460FF7"/>
    <w:rsid w:val="00461D89"/>
    <w:rsid w:val="00463322"/>
    <w:rsid w:val="00464B9A"/>
    <w:rsid w:val="00464F42"/>
    <w:rsid w:val="00465E32"/>
    <w:rsid w:val="00466427"/>
    <w:rsid w:val="00466542"/>
    <w:rsid w:val="00466AD8"/>
    <w:rsid w:val="00470655"/>
    <w:rsid w:val="0047242C"/>
    <w:rsid w:val="004768CC"/>
    <w:rsid w:val="00484EE3"/>
    <w:rsid w:val="00486946"/>
    <w:rsid w:val="00490049"/>
    <w:rsid w:val="00490CF1"/>
    <w:rsid w:val="00491180"/>
    <w:rsid w:val="004929A6"/>
    <w:rsid w:val="00493C15"/>
    <w:rsid w:val="004A060B"/>
    <w:rsid w:val="004A0CE4"/>
    <w:rsid w:val="004A1E13"/>
    <w:rsid w:val="004A5636"/>
    <w:rsid w:val="004A6E81"/>
    <w:rsid w:val="004B055E"/>
    <w:rsid w:val="004B0AFE"/>
    <w:rsid w:val="004B1A50"/>
    <w:rsid w:val="004B3B5E"/>
    <w:rsid w:val="004B7C7D"/>
    <w:rsid w:val="004C0305"/>
    <w:rsid w:val="004D14B9"/>
    <w:rsid w:val="004D2605"/>
    <w:rsid w:val="004D3B7D"/>
    <w:rsid w:val="004D450C"/>
    <w:rsid w:val="004D5F38"/>
    <w:rsid w:val="004E2E1F"/>
    <w:rsid w:val="004E3F9C"/>
    <w:rsid w:val="004E413C"/>
    <w:rsid w:val="004E6BBB"/>
    <w:rsid w:val="004F181F"/>
    <w:rsid w:val="004F1A36"/>
    <w:rsid w:val="004F1FF2"/>
    <w:rsid w:val="004F3EE7"/>
    <w:rsid w:val="004F7FD4"/>
    <w:rsid w:val="005017CF"/>
    <w:rsid w:val="00503CC8"/>
    <w:rsid w:val="00505817"/>
    <w:rsid w:val="005058D9"/>
    <w:rsid w:val="005106DC"/>
    <w:rsid w:val="00521C1C"/>
    <w:rsid w:val="00526080"/>
    <w:rsid w:val="00526936"/>
    <w:rsid w:val="0052720A"/>
    <w:rsid w:val="005278D5"/>
    <w:rsid w:val="00527C81"/>
    <w:rsid w:val="00531756"/>
    <w:rsid w:val="005325B9"/>
    <w:rsid w:val="00536C3C"/>
    <w:rsid w:val="005373AF"/>
    <w:rsid w:val="00540F38"/>
    <w:rsid w:val="00542BAD"/>
    <w:rsid w:val="00542FA9"/>
    <w:rsid w:val="00551E67"/>
    <w:rsid w:val="0055223F"/>
    <w:rsid w:val="00555FD6"/>
    <w:rsid w:val="005632CB"/>
    <w:rsid w:val="005638F2"/>
    <w:rsid w:val="00565539"/>
    <w:rsid w:val="005710BE"/>
    <w:rsid w:val="0057161D"/>
    <w:rsid w:val="0057308C"/>
    <w:rsid w:val="005746CE"/>
    <w:rsid w:val="00574E59"/>
    <w:rsid w:val="0057581A"/>
    <w:rsid w:val="0058252F"/>
    <w:rsid w:val="0058314B"/>
    <w:rsid w:val="0058741F"/>
    <w:rsid w:val="00587602"/>
    <w:rsid w:val="00590EEC"/>
    <w:rsid w:val="00591AE8"/>
    <w:rsid w:val="005923BE"/>
    <w:rsid w:val="00592A1F"/>
    <w:rsid w:val="005938C3"/>
    <w:rsid w:val="005A0BAE"/>
    <w:rsid w:val="005A0C85"/>
    <w:rsid w:val="005A3802"/>
    <w:rsid w:val="005A40F4"/>
    <w:rsid w:val="005A53DF"/>
    <w:rsid w:val="005A7DFD"/>
    <w:rsid w:val="005B05AB"/>
    <w:rsid w:val="005B11A5"/>
    <w:rsid w:val="005B1ADC"/>
    <w:rsid w:val="005B6232"/>
    <w:rsid w:val="005B71EE"/>
    <w:rsid w:val="005B7EA1"/>
    <w:rsid w:val="005C0E84"/>
    <w:rsid w:val="005C5318"/>
    <w:rsid w:val="005C5F69"/>
    <w:rsid w:val="005C754E"/>
    <w:rsid w:val="005D0329"/>
    <w:rsid w:val="005D0B22"/>
    <w:rsid w:val="005D1461"/>
    <w:rsid w:val="005D27DF"/>
    <w:rsid w:val="005D3049"/>
    <w:rsid w:val="005D5652"/>
    <w:rsid w:val="005D6975"/>
    <w:rsid w:val="005E0FF2"/>
    <w:rsid w:val="005E102C"/>
    <w:rsid w:val="005E2064"/>
    <w:rsid w:val="005E609B"/>
    <w:rsid w:val="005E7D05"/>
    <w:rsid w:val="005F0344"/>
    <w:rsid w:val="005F0614"/>
    <w:rsid w:val="005F3D29"/>
    <w:rsid w:val="005F44C9"/>
    <w:rsid w:val="00600BDD"/>
    <w:rsid w:val="00600F4E"/>
    <w:rsid w:val="00602CD1"/>
    <w:rsid w:val="00604A29"/>
    <w:rsid w:val="0061567C"/>
    <w:rsid w:val="00616734"/>
    <w:rsid w:val="00620336"/>
    <w:rsid w:val="0062034D"/>
    <w:rsid w:val="0062099E"/>
    <w:rsid w:val="00622802"/>
    <w:rsid w:val="0062355C"/>
    <w:rsid w:val="00624B29"/>
    <w:rsid w:val="00625B2C"/>
    <w:rsid w:val="00625F72"/>
    <w:rsid w:val="00626722"/>
    <w:rsid w:val="00627B61"/>
    <w:rsid w:val="00631EC6"/>
    <w:rsid w:val="00633BA0"/>
    <w:rsid w:val="00635845"/>
    <w:rsid w:val="00636447"/>
    <w:rsid w:val="00637363"/>
    <w:rsid w:val="0064337A"/>
    <w:rsid w:val="0064530B"/>
    <w:rsid w:val="00645675"/>
    <w:rsid w:val="00646CF3"/>
    <w:rsid w:val="00650060"/>
    <w:rsid w:val="006517B6"/>
    <w:rsid w:val="0065483E"/>
    <w:rsid w:val="00654E25"/>
    <w:rsid w:val="00655AA2"/>
    <w:rsid w:val="00656789"/>
    <w:rsid w:val="00656D67"/>
    <w:rsid w:val="00660003"/>
    <w:rsid w:val="00660A42"/>
    <w:rsid w:val="0066402D"/>
    <w:rsid w:val="00665376"/>
    <w:rsid w:val="00665614"/>
    <w:rsid w:val="00666BF1"/>
    <w:rsid w:val="00673B69"/>
    <w:rsid w:val="0067439E"/>
    <w:rsid w:val="006746D8"/>
    <w:rsid w:val="0067486E"/>
    <w:rsid w:val="006817D3"/>
    <w:rsid w:val="0068292E"/>
    <w:rsid w:val="006854A4"/>
    <w:rsid w:val="00686DDC"/>
    <w:rsid w:val="00690F77"/>
    <w:rsid w:val="0069599D"/>
    <w:rsid w:val="006A41A3"/>
    <w:rsid w:val="006A6946"/>
    <w:rsid w:val="006A6AA0"/>
    <w:rsid w:val="006A7B23"/>
    <w:rsid w:val="006B1CAD"/>
    <w:rsid w:val="006C1A4D"/>
    <w:rsid w:val="006C33D2"/>
    <w:rsid w:val="006D3869"/>
    <w:rsid w:val="006D4D4D"/>
    <w:rsid w:val="006E04A0"/>
    <w:rsid w:val="006E2139"/>
    <w:rsid w:val="006E2DFC"/>
    <w:rsid w:val="006E440D"/>
    <w:rsid w:val="006E56E9"/>
    <w:rsid w:val="006F0B46"/>
    <w:rsid w:val="006F5D63"/>
    <w:rsid w:val="006F6A23"/>
    <w:rsid w:val="00700D3B"/>
    <w:rsid w:val="00702E73"/>
    <w:rsid w:val="00704221"/>
    <w:rsid w:val="00706F73"/>
    <w:rsid w:val="00707512"/>
    <w:rsid w:val="00707E63"/>
    <w:rsid w:val="007105E5"/>
    <w:rsid w:val="00710AA7"/>
    <w:rsid w:val="0071509D"/>
    <w:rsid w:val="00715C45"/>
    <w:rsid w:val="00720414"/>
    <w:rsid w:val="00721242"/>
    <w:rsid w:val="00722501"/>
    <w:rsid w:val="007231DF"/>
    <w:rsid w:val="00723AF6"/>
    <w:rsid w:val="007247EF"/>
    <w:rsid w:val="007261E7"/>
    <w:rsid w:val="0073034D"/>
    <w:rsid w:val="00733ADD"/>
    <w:rsid w:val="0073623F"/>
    <w:rsid w:val="007364CB"/>
    <w:rsid w:val="00736D48"/>
    <w:rsid w:val="007401F0"/>
    <w:rsid w:val="0074077B"/>
    <w:rsid w:val="00740B14"/>
    <w:rsid w:val="007442ED"/>
    <w:rsid w:val="007458F7"/>
    <w:rsid w:val="00750147"/>
    <w:rsid w:val="007508EC"/>
    <w:rsid w:val="007526A2"/>
    <w:rsid w:val="00753415"/>
    <w:rsid w:val="00756931"/>
    <w:rsid w:val="00760921"/>
    <w:rsid w:val="00761BD5"/>
    <w:rsid w:val="00763A48"/>
    <w:rsid w:val="00764893"/>
    <w:rsid w:val="00767AD1"/>
    <w:rsid w:val="00770642"/>
    <w:rsid w:val="00771D43"/>
    <w:rsid w:val="0077332D"/>
    <w:rsid w:val="007734F9"/>
    <w:rsid w:val="0078200D"/>
    <w:rsid w:val="007845AA"/>
    <w:rsid w:val="00784A94"/>
    <w:rsid w:val="00784BFE"/>
    <w:rsid w:val="007852D3"/>
    <w:rsid w:val="00785A9F"/>
    <w:rsid w:val="00791259"/>
    <w:rsid w:val="00792D1C"/>
    <w:rsid w:val="007A1389"/>
    <w:rsid w:val="007A15E1"/>
    <w:rsid w:val="007A2909"/>
    <w:rsid w:val="007A30B1"/>
    <w:rsid w:val="007A36BC"/>
    <w:rsid w:val="007A7762"/>
    <w:rsid w:val="007A7766"/>
    <w:rsid w:val="007A785F"/>
    <w:rsid w:val="007B0857"/>
    <w:rsid w:val="007B55FA"/>
    <w:rsid w:val="007B66FC"/>
    <w:rsid w:val="007B6752"/>
    <w:rsid w:val="007B6A90"/>
    <w:rsid w:val="007B6EC3"/>
    <w:rsid w:val="007B7B62"/>
    <w:rsid w:val="007C5E7E"/>
    <w:rsid w:val="007C7246"/>
    <w:rsid w:val="007C7B6F"/>
    <w:rsid w:val="007D034C"/>
    <w:rsid w:val="007D0CC6"/>
    <w:rsid w:val="007D1338"/>
    <w:rsid w:val="007D6609"/>
    <w:rsid w:val="007D6C5C"/>
    <w:rsid w:val="007D6F17"/>
    <w:rsid w:val="007E189B"/>
    <w:rsid w:val="007E22DE"/>
    <w:rsid w:val="007E417C"/>
    <w:rsid w:val="007E66A7"/>
    <w:rsid w:val="007F120A"/>
    <w:rsid w:val="007F2E6A"/>
    <w:rsid w:val="007F3684"/>
    <w:rsid w:val="007F7B55"/>
    <w:rsid w:val="0080249F"/>
    <w:rsid w:val="008074E5"/>
    <w:rsid w:val="008107D8"/>
    <w:rsid w:val="00810FD1"/>
    <w:rsid w:val="008120A0"/>
    <w:rsid w:val="00813FAC"/>
    <w:rsid w:val="00822C89"/>
    <w:rsid w:val="00825E59"/>
    <w:rsid w:val="008274F6"/>
    <w:rsid w:val="00827905"/>
    <w:rsid w:val="00827F55"/>
    <w:rsid w:val="008308F3"/>
    <w:rsid w:val="00831F33"/>
    <w:rsid w:val="00831FCC"/>
    <w:rsid w:val="0083638C"/>
    <w:rsid w:val="00836715"/>
    <w:rsid w:val="00836ECE"/>
    <w:rsid w:val="008379E3"/>
    <w:rsid w:val="00840AA8"/>
    <w:rsid w:val="00842E41"/>
    <w:rsid w:val="008529E3"/>
    <w:rsid w:val="0085572D"/>
    <w:rsid w:val="00855FF1"/>
    <w:rsid w:val="0086040C"/>
    <w:rsid w:val="0086434A"/>
    <w:rsid w:val="0087295F"/>
    <w:rsid w:val="008773B2"/>
    <w:rsid w:val="0088010F"/>
    <w:rsid w:val="008814C1"/>
    <w:rsid w:val="00882159"/>
    <w:rsid w:val="0088530F"/>
    <w:rsid w:val="00885CC1"/>
    <w:rsid w:val="008920BE"/>
    <w:rsid w:val="008928EC"/>
    <w:rsid w:val="00894CCC"/>
    <w:rsid w:val="008973E4"/>
    <w:rsid w:val="008A1C88"/>
    <w:rsid w:val="008A4946"/>
    <w:rsid w:val="008A62D0"/>
    <w:rsid w:val="008A7564"/>
    <w:rsid w:val="008B1749"/>
    <w:rsid w:val="008B5020"/>
    <w:rsid w:val="008C122F"/>
    <w:rsid w:val="008C3B38"/>
    <w:rsid w:val="008C5ABE"/>
    <w:rsid w:val="008C6B7D"/>
    <w:rsid w:val="008D2C2F"/>
    <w:rsid w:val="008D41F4"/>
    <w:rsid w:val="008D499E"/>
    <w:rsid w:val="008D68AE"/>
    <w:rsid w:val="008E3AE5"/>
    <w:rsid w:val="008E3EDF"/>
    <w:rsid w:val="008E5B28"/>
    <w:rsid w:val="008E685E"/>
    <w:rsid w:val="008E70EE"/>
    <w:rsid w:val="008F6C65"/>
    <w:rsid w:val="00901B13"/>
    <w:rsid w:val="0090206E"/>
    <w:rsid w:val="0090360E"/>
    <w:rsid w:val="009036F5"/>
    <w:rsid w:val="009048E6"/>
    <w:rsid w:val="00906E50"/>
    <w:rsid w:val="00907770"/>
    <w:rsid w:val="00907D79"/>
    <w:rsid w:val="00911471"/>
    <w:rsid w:val="00911F9E"/>
    <w:rsid w:val="00915B12"/>
    <w:rsid w:val="00923359"/>
    <w:rsid w:val="00923449"/>
    <w:rsid w:val="00924069"/>
    <w:rsid w:val="00925C70"/>
    <w:rsid w:val="0092619B"/>
    <w:rsid w:val="00926D9C"/>
    <w:rsid w:val="00926E37"/>
    <w:rsid w:val="00927F09"/>
    <w:rsid w:val="00930945"/>
    <w:rsid w:val="00931215"/>
    <w:rsid w:val="00940087"/>
    <w:rsid w:val="009408CC"/>
    <w:rsid w:val="009505F0"/>
    <w:rsid w:val="009529E1"/>
    <w:rsid w:val="00954555"/>
    <w:rsid w:val="009558DE"/>
    <w:rsid w:val="00957A04"/>
    <w:rsid w:val="00963C3B"/>
    <w:rsid w:val="00965E57"/>
    <w:rsid w:val="00966AE3"/>
    <w:rsid w:val="00967A01"/>
    <w:rsid w:val="00971767"/>
    <w:rsid w:val="0097369C"/>
    <w:rsid w:val="00974CC8"/>
    <w:rsid w:val="00975E07"/>
    <w:rsid w:val="009839D7"/>
    <w:rsid w:val="00984402"/>
    <w:rsid w:val="009846F2"/>
    <w:rsid w:val="00985950"/>
    <w:rsid w:val="009937DD"/>
    <w:rsid w:val="009941E5"/>
    <w:rsid w:val="00996045"/>
    <w:rsid w:val="00996C15"/>
    <w:rsid w:val="009A27BA"/>
    <w:rsid w:val="009A5C44"/>
    <w:rsid w:val="009A71CD"/>
    <w:rsid w:val="009B299B"/>
    <w:rsid w:val="009B3EC5"/>
    <w:rsid w:val="009B51DD"/>
    <w:rsid w:val="009B5366"/>
    <w:rsid w:val="009C1EC8"/>
    <w:rsid w:val="009C49A2"/>
    <w:rsid w:val="009C4DAA"/>
    <w:rsid w:val="009D0DAE"/>
    <w:rsid w:val="009D2CFE"/>
    <w:rsid w:val="009D51BE"/>
    <w:rsid w:val="009D7241"/>
    <w:rsid w:val="009E005D"/>
    <w:rsid w:val="009E082F"/>
    <w:rsid w:val="009E24D7"/>
    <w:rsid w:val="009E330E"/>
    <w:rsid w:val="009E4E9E"/>
    <w:rsid w:val="009E5FE7"/>
    <w:rsid w:val="009E6E21"/>
    <w:rsid w:val="009F23FE"/>
    <w:rsid w:val="009F29F0"/>
    <w:rsid w:val="009F32BB"/>
    <w:rsid w:val="00A012E6"/>
    <w:rsid w:val="00A02B5C"/>
    <w:rsid w:val="00A02BFC"/>
    <w:rsid w:val="00A03662"/>
    <w:rsid w:val="00A03DFE"/>
    <w:rsid w:val="00A06C66"/>
    <w:rsid w:val="00A06D24"/>
    <w:rsid w:val="00A10BDB"/>
    <w:rsid w:val="00A12C46"/>
    <w:rsid w:val="00A13DCC"/>
    <w:rsid w:val="00A14E07"/>
    <w:rsid w:val="00A20DC0"/>
    <w:rsid w:val="00A2126B"/>
    <w:rsid w:val="00A21F22"/>
    <w:rsid w:val="00A22091"/>
    <w:rsid w:val="00A259B2"/>
    <w:rsid w:val="00A26FCD"/>
    <w:rsid w:val="00A30C2B"/>
    <w:rsid w:val="00A364C3"/>
    <w:rsid w:val="00A403A9"/>
    <w:rsid w:val="00A50EC8"/>
    <w:rsid w:val="00A53B37"/>
    <w:rsid w:val="00A60137"/>
    <w:rsid w:val="00A618A9"/>
    <w:rsid w:val="00A63BC1"/>
    <w:rsid w:val="00A70BF3"/>
    <w:rsid w:val="00A71B66"/>
    <w:rsid w:val="00A7238D"/>
    <w:rsid w:val="00A74984"/>
    <w:rsid w:val="00A77FA0"/>
    <w:rsid w:val="00A80F5A"/>
    <w:rsid w:val="00A85381"/>
    <w:rsid w:val="00A94627"/>
    <w:rsid w:val="00A97252"/>
    <w:rsid w:val="00A97B8E"/>
    <w:rsid w:val="00AA1C77"/>
    <w:rsid w:val="00AB01F3"/>
    <w:rsid w:val="00AB0FBC"/>
    <w:rsid w:val="00AB2463"/>
    <w:rsid w:val="00AB4BD5"/>
    <w:rsid w:val="00AC039F"/>
    <w:rsid w:val="00AC1AA7"/>
    <w:rsid w:val="00AC248C"/>
    <w:rsid w:val="00AC2A29"/>
    <w:rsid w:val="00AC36B4"/>
    <w:rsid w:val="00AC37DC"/>
    <w:rsid w:val="00AC4DAC"/>
    <w:rsid w:val="00AC6CAB"/>
    <w:rsid w:val="00AC7A4C"/>
    <w:rsid w:val="00AD2A4C"/>
    <w:rsid w:val="00AD2FF5"/>
    <w:rsid w:val="00AD4EFF"/>
    <w:rsid w:val="00AD50E3"/>
    <w:rsid w:val="00AD6099"/>
    <w:rsid w:val="00AE02EC"/>
    <w:rsid w:val="00AE2CC1"/>
    <w:rsid w:val="00AE3BBA"/>
    <w:rsid w:val="00AE3D6F"/>
    <w:rsid w:val="00AE468C"/>
    <w:rsid w:val="00AE4859"/>
    <w:rsid w:val="00AF087A"/>
    <w:rsid w:val="00AF4831"/>
    <w:rsid w:val="00AF4F9C"/>
    <w:rsid w:val="00AF5A15"/>
    <w:rsid w:val="00B0108A"/>
    <w:rsid w:val="00B0118D"/>
    <w:rsid w:val="00B036F7"/>
    <w:rsid w:val="00B0386A"/>
    <w:rsid w:val="00B03BCA"/>
    <w:rsid w:val="00B03C75"/>
    <w:rsid w:val="00B03E22"/>
    <w:rsid w:val="00B0687F"/>
    <w:rsid w:val="00B17AD4"/>
    <w:rsid w:val="00B2151C"/>
    <w:rsid w:val="00B240FB"/>
    <w:rsid w:val="00B2594A"/>
    <w:rsid w:val="00B26163"/>
    <w:rsid w:val="00B2725B"/>
    <w:rsid w:val="00B2796A"/>
    <w:rsid w:val="00B3152C"/>
    <w:rsid w:val="00B320B8"/>
    <w:rsid w:val="00B34F8D"/>
    <w:rsid w:val="00B35748"/>
    <w:rsid w:val="00B35809"/>
    <w:rsid w:val="00B36B71"/>
    <w:rsid w:val="00B40AFB"/>
    <w:rsid w:val="00B42538"/>
    <w:rsid w:val="00B428BA"/>
    <w:rsid w:val="00B43E09"/>
    <w:rsid w:val="00B500B3"/>
    <w:rsid w:val="00B505F9"/>
    <w:rsid w:val="00B5445C"/>
    <w:rsid w:val="00B55E73"/>
    <w:rsid w:val="00B56950"/>
    <w:rsid w:val="00B601AB"/>
    <w:rsid w:val="00B61334"/>
    <w:rsid w:val="00B6203A"/>
    <w:rsid w:val="00B6333B"/>
    <w:rsid w:val="00B65B44"/>
    <w:rsid w:val="00B65D19"/>
    <w:rsid w:val="00B7033A"/>
    <w:rsid w:val="00B70516"/>
    <w:rsid w:val="00B72C93"/>
    <w:rsid w:val="00B73304"/>
    <w:rsid w:val="00B743FB"/>
    <w:rsid w:val="00B81E47"/>
    <w:rsid w:val="00B82238"/>
    <w:rsid w:val="00B832D9"/>
    <w:rsid w:val="00B85536"/>
    <w:rsid w:val="00B85B54"/>
    <w:rsid w:val="00B9486F"/>
    <w:rsid w:val="00B95B29"/>
    <w:rsid w:val="00B96E98"/>
    <w:rsid w:val="00BA0127"/>
    <w:rsid w:val="00BA13F6"/>
    <w:rsid w:val="00BA153E"/>
    <w:rsid w:val="00BA31AC"/>
    <w:rsid w:val="00BA38E3"/>
    <w:rsid w:val="00BA548B"/>
    <w:rsid w:val="00BA54DB"/>
    <w:rsid w:val="00BA6136"/>
    <w:rsid w:val="00BB6C8E"/>
    <w:rsid w:val="00BC2696"/>
    <w:rsid w:val="00BC3A38"/>
    <w:rsid w:val="00BC49CD"/>
    <w:rsid w:val="00BC7D92"/>
    <w:rsid w:val="00BD1414"/>
    <w:rsid w:val="00BD1CBE"/>
    <w:rsid w:val="00BD21D8"/>
    <w:rsid w:val="00BE045B"/>
    <w:rsid w:val="00BE1B73"/>
    <w:rsid w:val="00BE5BDC"/>
    <w:rsid w:val="00BE6291"/>
    <w:rsid w:val="00BF2F67"/>
    <w:rsid w:val="00BF2FD3"/>
    <w:rsid w:val="00BF4EB8"/>
    <w:rsid w:val="00C02782"/>
    <w:rsid w:val="00C0569F"/>
    <w:rsid w:val="00C068C6"/>
    <w:rsid w:val="00C06E45"/>
    <w:rsid w:val="00C07966"/>
    <w:rsid w:val="00C07A54"/>
    <w:rsid w:val="00C10827"/>
    <w:rsid w:val="00C1141A"/>
    <w:rsid w:val="00C117DB"/>
    <w:rsid w:val="00C11807"/>
    <w:rsid w:val="00C11AD2"/>
    <w:rsid w:val="00C11FE0"/>
    <w:rsid w:val="00C12CE9"/>
    <w:rsid w:val="00C131DE"/>
    <w:rsid w:val="00C13EE6"/>
    <w:rsid w:val="00C1544F"/>
    <w:rsid w:val="00C1553F"/>
    <w:rsid w:val="00C21E41"/>
    <w:rsid w:val="00C22282"/>
    <w:rsid w:val="00C2316C"/>
    <w:rsid w:val="00C36C92"/>
    <w:rsid w:val="00C37586"/>
    <w:rsid w:val="00C41ADE"/>
    <w:rsid w:val="00C44B70"/>
    <w:rsid w:val="00C47F5B"/>
    <w:rsid w:val="00C54D16"/>
    <w:rsid w:val="00C5665A"/>
    <w:rsid w:val="00C57C4D"/>
    <w:rsid w:val="00C608CD"/>
    <w:rsid w:val="00C67C35"/>
    <w:rsid w:val="00C71745"/>
    <w:rsid w:val="00C764BD"/>
    <w:rsid w:val="00C8039E"/>
    <w:rsid w:val="00C83D48"/>
    <w:rsid w:val="00C85B50"/>
    <w:rsid w:val="00C864C6"/>
    <w:rsid w:val="00C86C39"/>
    <w:rsid w:val="00C86DF3"/>
    <w:rsid w:val="00C90E10"/>
    <w:rsid w:val="00C947BF"/>
    <w:rsid w:val="00C95B27"/>
    <w:rsid w:val="00C95C7F"/>
    <w:rsid w:val="00CA0A28"/>
    <w:rsid w:val="00CA20F1"/>
    <w:rsid w:val="00CA2490"/>
    <w:rsid w:val="00CA3DBC"/>
    <w:rsid w:val="00CA4D09"/>
    <w:rsid w:val="00CB4A81"/>
    <w:rsid w:val="00CB5F4A"/>
    <w:rsid w:val="00CB73B8"/>
    <w:rsid w:val="00CB7D78"/>
    <w:rsid w:val="00CC0EBB"/>
    <w:rsid w:val="00CC1E2A"/>
    <w:rsid w:val="00CC5FD9"/>
    <w:rsid w:val="00CC6176"/>
    <w:rsid w:val="00CC79C4"/>
    <w:rsid w:val="00CD1B3A"/>
    <w:rsid w:val="00CD2207"/>
    <w:rsid w:val="00CD2C9E"/>
    <w:rsid w:val="00CD4489"/>
    <w:rsid w:val="00CD4D01"/>
    <w:rsid w:val="00CD4E5A"/>
    <w:rsid w:val="00CD5F6E"/>
    <w:rsid w:val="00CD7975"/>
    <w:rsid w:val="00CE2393"/>
    <w:rsid w:val="00CE4280"/>
    <w:rsid w:val="00CE77AE"/>
    <w:rsid w:val="00CF3151"/>
    <w:rsid w:val="00CF4B24"/>
    <w:rsid w:val="00CF6259"/>
    <w:rsid w:val="00D031DC"/>
    <w:rsid w:val="00D037FF"/>
    <w:rsid w:val="00D04B04"/>
    <w:rsid w:val="00D04F72"/>
    <w:rsid w:val="00D110A8"/>
    <w:rsid w:val="00D11D0C"/>
    <w:rsid w:val="00D14E1C"/>
    <w:rsid w:val="00D1524C"/>
    <w:rsid w:val="00D176A7"/>
    <w:rsid w:val="00D20D9E"/>
    <w:rsid w:val="00D26907"/>
    <w:rsid w:val="00D30695"/>
    <w:rsid w:val="00D326A5"/>
    <w:rsid w:val="00D345E6"/>
    <w:rsid w:val="00D37465"/>
    <w:rsid w:val="00D409AC"/>
    <w:rsid w:val="00D411EA"/>
    <w:rsid w:val="00D4326B"/>
    <w:rsid w:val="00D504C8"/>
    <w:rsid w:val="00D51818"/>
    <w:rsid w:val="00D5194C"/>
    <w:rsid w:val="00D51CA7"/>
    <w:rsid w:val="00D538AC"/>
    <w:rsid w:val="00D55E16"/>
    <w:rsid w:val="00D55E9A"/>
    <w:rsid w:val="00D5727C"/>
    <w:rsid w:val="00D6198D"/>
    <w:rsid w:val="00D62F09"/>
    <w:rsid w:val="00D658A2"/>
    <w:rsid w:val="00D70A38"/>
    <w:rsid w:val="00D72A7D"/>
    <w:rsid w:val="00D74933"/>
    <w:rsid w:val="00D77B97"/>
    <w:rsid w:val="00D8006F"/>
    <w:rsid w:val="00D80823"/>
    <w:rsid w:val="00D81AF1"/>
    <w:rsid w:val="00D84A0B"/>
    <w:rsid w:val="00D84E19"/>
    <w:rsid w:val="00D85573"/>
    <w:rsid w:val="00D85649"/>
    <w:rsid w:val="00D9050E"/>
    <w:rsid w:val="00D91751"/>
    <w:rsid w:val="00DA061C"/>
    <w:rsid w:val="00DA2323"/>
    <w:rsid w:val="00DA3C71"/>
    <w:rsid w:val="00DA4E37"/>
    <w:rsid w:val="00DA6757"/>
    <w:rsid w:val="00DA6C3F"/>
    <w:rsid w:val="00DA754E"/>
    <w:rsid w:val="00DA762B"/>
    <w:rsid w:val="00DB3A4D"/>
    <w:rsid w:val="00DB5946"/>
    <w:rsid w:val="00DB647B"/>
    <w:rsid w:val="00DC22C6"/>
    <w:rsid w:val="00DC3693"/>
    <w:rsid w:val="00DC3EDF"/>
    <w:rsid w:val="00DC69B2"/>
    <w:rsid w:val="00DC744B"/>
    <w:rsid w:val="00DD1819"/>
    <w:rsid w:val="00DD1D07"/>
    <w:rsid w:val="00DD6FE5"/>
    <w:rsid w:val="00DE065B"/>
    <w:rsid w:val="00DE12D7"/>
    <w:rsid w:val="00DE3286"/>
    <w:rsid w:val="00DE3F69"/>
    <w:rsid w:val="00DE41D9"/>
    <w:rsid w:val="00DE7168"/>
    <w:rsid w:val="00DE78A8"/>
    <w:rsid w:val="00DE7EDE"/>
    <w:rsid w:val="00DF033D"/>
    <w:rsid w:val="00DF1204"/>
    <w:rsid w:val="00DF3FED"/>
    <w:rsid w:val="00DF7D99"/>
    <w:rsid w:val="00E03478"/>
    <w:rsid w:val="00E06002"/>
    <w:rsid w:val="00E100F0"/>
    <w:rsid w:val="00E1140A"/>
    <w:rsid w:val="00E145EC"/>
    <w:rsid w:val="00E152FD"/>
    <w:rsid w:val="00E15B85"/>
    <w:rsid w:val="00E1646C"/>
    <w:rsid w:val="00E166F1"/>
    <w:rsid w:val="00E210F4"/>
    <w:rsid w:val="00E237CB"/>
    <w:rsid w:val="00E23D08"/>
    <w:rsid w:val="00E25844"/>
    <w:rsid w:val="00E270B6"/>
    <w:rsid w:val="00E341C0"/>
    <w:rsid w:val="00E3439F"/>
    <w:rsid w:val="00E35252"/>
    <w:rsid w:val="00E35F3A"/>
    <w:rsid w:val="00E36DA8"/>
    <w:rsid w:val="00E4379A"/>
    <w:rsid w:val="00E446D0"/>
    <w:rsid w:val="00E44B9A"/>
    <w:rsid w:val="00E4525E"/>
    <w:rsid w:val="00E464AB"/>
    <w:rsid w:val="00E51C53"/>
    <w:rsid w:val="00E52D9A"/>
    <w:rsid w:val="00E52ED1"/>
    <w:rsid w:val="00E55D6E"/>
    <w:rsid w:val="00E56852"/>
    <w:rsid w:val="00E62098"/>
    <w:rsid w:val="00E62AEF"/>
    <w:rsid w:val="00E66381"/>
    <w:rsid w:val="00E66F73"/>
    <w:rsid w:val="00E702B3"/>
    <w:rsid w:val="00E72DD6"/>
    <w:rsid w:val="00E76D5F"/>
    <w:rsid w:val="00E803F5"/>
    <w:rsid w:val="00E83B62"/>
    <w:rsid w:val="00E83B78"/>
    <w:rsid w:val="00E83C83"/>
    <w:rsid w:val="00E8519A"/>
    <w:rsid w:val="00E8661C"/>
    <w:rsid w:val="00E87681"/>
    <w:rsid w:val="00E93DED"/>
    <w:rsid w:val="00E93DF9"/>
    <w:rsid w:val="00E94C0C"/>
    <w:rsid w:val="00EA0C6B"/>
    <w:rsid w:val="00EA0D07"/>
    <w:rsid w:val="00EA1DF5"/>
    <w:rsid w:val="00EA2948"/>
    <w:rsid w:val="00EA5777"/>
    <w:rsid w:val="00EB0FBE"/>
    <w:rsid w:val="00EB1975"/>
    <w:rsid w:val="00EB1C41"/>
    <w:rsid w:val="00EB203B"/>
    <w:rsid w:val="00EB26D9"/>
    <w:rsid w:val="00EB3420"/>
    <w:rsid w:val="00EB6016"/>
    <w:rsid w:val="00EB75C6"/>
    <w:rsid w:val="00EB7F3E"/>
    <w:rsid w:val="00EC1BE4"/>
    <w:rsid w:val="00EC5CDF"/>
    <w:rsid w:val="00EC6465"/>
    <w:rsid w:val="00ED0EB0"/>
    <w:rsid w:val="00ED229A"/>
    <w:rsid w:val="00ED229B"/>
    <w:rsid w:val="00ED3783"/>
    <w:rsid w:val="00ED3833"/>
    <w:rsid w:val="00ED43C1"/>
    <w:rsid w:val="00ED62E5"/>
    <w:rsid w:val="00ED6AA6"/>
    <w:rsid w:val="00ED7CA2"/>
    <w:rsid w:val="00EE112A"/>
    <w:rsid w:val="00EE2E05"/>
    <w:rsid w:val="00EE46F7"/>
    <w:rsid w:val="00EE7B3A"/>
    <w:rsid w:val="00EF066B"/>
    <w:rsid w:val="00EF1C18"/>
    <w:rsid w:val="00EF3812"/>
    <w:rsid w:val="00EF70E3"/>
    <w:rsid w:val="00EF7853"/>
    <w:rsid w:val="00F000B6"/>
    <w:rsid w:val="00F00B40"/>
    <w:rsid w:val="00F10561"/>
    <w:rsid w:val="00F10DA6"/>
    <w:rsid w:val="00F1145E"/>
    <w:rsid w:val="00F13F3B"/>
    <w:rsid w:val="00F144FF"/>
    <w:rsid w:val="00F14AB2"/>
    <w:rsid w:val="00F14B43"/>
    <w:rsid w:val="00F20A54"/>
    <w:rsid w:val="00F212C8"/>
    <w:rsid w:val="00F2418D"/>
    <w:rsid w:val="00F243AB"/>
    <w:rsid w:val="00F2549D"/>
    <w:rsid w:val="00F26252"/>
    <w:rsid w:val="00F31A3D"/>
    <w:rsid w:val="00F37713"/>
    <w:rsid w:val="00F401AF"/>
    <w:rsid w:val="00F4346A"/>
    <w:rsid w:val="00F45197"/>
    <w:rsid w:val="00F50BED"/>
    <w:rsid w:val="00F526ED"/>
    <w:rsid w:val="00F552CF"/>
    <w:rsid w:val="00F555FC"/>
    <w:rsid w:val="00F56624"/>
    <w:rsid w:val="00F57223"/>
    <w:rsid w:val="00F603E4"/>
    <w:rsid w:val="00F62F95"/>
    <w:rsid w:val="00F654C2"/>
    <w:rsid w:val="00F65687"/>
    <w:rsid w:val="00F65CF7"/>
    <w:rsid w:val="00F70C8E"/>
    <w:rsid w:val="00F716CF"/>
    <w:rsid w:val="00F75A89"/>
    <w:rsid w:val="00F839B8"/>
    <w:rsid w:val="00F87C34"/>
    <w:rsid w:val="00F9155E"/>
    <w:rsid w:val="00F91943"/>
    <w:rsid w:val="00F9337C"/>
    <w:rsid w:val="00F94A6C"/>
    <w:rsid w:val="00F96557"/>
    <w:rsid w:val="00F97433"/>
    <w:rsid w:val="00FA472E"/>
    <w:rsid w:val="00FA4BA2"/>
    <w:rsid w:val="00FA6058"/>
    <w:rsid w:val="00FA7217"/>
    <w:rsid w:val="00FB2E18"/>
    <w:rsid w:val="00FB6BCC"/>
    <w:rsid w:val="00FB7362"/>
    <w:rsid w:val="00FB77FA"/>
    <w:rsid w:val="00FC4DE7"/>
    <w:rsid w:val="00FC60A8"/>
    <w:rsid w:val="00FC7D1C"/>
    <w:rsid w:val="00FD41E9"/>
    <w:rsid w:val="00FD65E8"/>
    <w:rsid w:val="00FE2F42"/>
    <w:rsid w:val="00FE2F77"/>
    <w:rsid w:val="00FF1D65"/>
    <w:rsid w:val="00FF229B"/>
    <w:rsid w:val="00FF2CAC"/>
    <w:rsid w:val="00FF386E"/>
    <w:rsid w:val="00FF4029"/>
    <w:rsid w:val="00FF51A1"/>
    <w:rsid w:val="00FF70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175536"/>
  <w15:docId w15:val="{ADF5B8E9-30DC-4C3B-9E20-0EDAC018C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6A90"/>
    <w:pPr>
      <w:widowControl w:val="0"/>
      <w:jc w:val="both"/>
    </w:pPr>
  </w:style>
  <w:style w:type="paragraph" w:styleId="Nagwek1">
    <w:name w:val="heading 1"/>
    <w:basedOn w:val="Normalny"/>
    <w:link w:val="Nagwek1Znak"/>
    <w:uiPriority w:val="9"/>
    <w:qFormat/>
    <w:locked/>
    <w:rsid w:val="005F44C9"/>
    <w:pPr>
      <w:widowControl/>
      <w:spacing w:before="100" w:beforeAutospacing="1" w:after="100" w:afterAutospacing="1"/>
      <w:jc w:val="left"/>
      <w:outlineLvl w:val="0"/>
    </w:pPr>
    <w:rPr>
      <w:rFonts w:ascii="SimSun" w:hAnsi="SimSun" w:cs="SimSun"/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nhideWhenUsed/>
    <w:qFormat/>
    <w:locked/>
    <w:rsid w:val="00E152F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8E3AE5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rsid w:val="00261BEA"/>
    <w:rPr>
      <w:rFonts w:cs="Times New Roman"/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5F44C9"/>
    <w:rPr>
      <w:rFonts w:ascii="SimSun" w:hAnsi="SimSun" w:cs="SimSun"/>
      <w:b/>
      <w:bCs/>
      <w:kern w:val="36"/>
      <w:sz w:val="48"/>
      <w:szCs w:val="48"/>
    </w:rPr>
  </w:style>
  <w:style w:type="character" w:styleId="Pogrubienie">
    <w:name w:val="Strong"/>
    <w:basedOn w:val="Domylnaczcionkaakapitu"/>
    <w:uiPriority w:val="22"/>
    <w:qFormat/>
    <w:locked/>
    <w:rsid w:val="005F44C9"/>
    <w:rPr>
      <w:b/>
      <w:bCs/>
    </w:rPr>
  </w:style>
  <w:style w:type="character" w:styleId="Uwydatnienie">
    <w:name w:val="Emphasis"/>
    <w:basedOn w:val="Domylnaczcionkaakapitu"/>
    <w:uiPriority w:val="20"/>
    <w:qFormat/>
    <w:locked/>
    <w:rsid w:val="005F44C9"/>
    <w:rPr>
      <w:i/>
      <w:iCs/>
    </w:rPr>
  </w:style>
  <w:style w:type="character" w:customStyle="1" w:styleId="Nagwek3Znak">
    <w:name w:val="Nagłówek 3 Znak"/>
    <w:basedOn w:val="Domylnaczcionkaakapitu"/>
    <w:link w:val="Nagwek3"/>
    <w:rsid w:val="00E152FD"/>
    <w:rPr>
      <w:b/>
      <w:bCs/>
      <w:sz w:val="32"/>
      <w:szCs w:val="32"/>
    </w:rPr>
  </w:style>
  <w:style w:type="character" w:customStyle="1" w:styleId="apple-converted-space">
    <w:name w:val="apple-converted-space"/>
    <w:basedOn w:val="Domylnaczcionkaakapitu"/>
    <w:rsid w:val="00E152FD"/>
  </w:style>
  <w:style w:type="paragraph" w:styleId="Akapitzlist">
    <w:name w:val="List Paragraph"/>
    <w:basedOn w:val="Normalny"/>
    <w:uiPriority w:val="34"/>
    <w:qFormat/>
    <w:rsid w:val="0069599D"/>
    <w:pPr>
      <w:ind w:firstLineChars="200" w:firstLine="420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40F38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40F38"/>
    <w:pPr>
      <w:jc w:val="left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40F3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40F3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40F3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40F38"/>
    <w:rPr>
      <w:rFonts w:ascii="Heiti SC Light" w:eastAsia="Heiti SC Light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40F38"/>
    <w:rPr>
      <w:rFonts w:ascii="Heiti SC Light" w:eastAsia="Heiti SC Light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330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43304F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4330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StopkaZnak">
    <w:name w:val="Stopka Znak"/>
    <w:basedOn w:val="Domylnaczcionkaakapitu"/>
    <w:link w:val="Stopka"/>
    <w:uiPriority w:val="99"/>
    <w:rsid w:val="0043304F"/>
    <w:rPr>
      <w:sz w:val="18"/>
      <w:szCs w:val="18"/>
    </w:rPr>
  </w:style>
  <w:style w:type="character" w:customStyle="1" w:styleId="shorttext">
    <w:name w:val="short_text"/>
    <w:basedOn w:val="Domylnaczcionkaakapitu"/>
    <w:rsid w:val="00966A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3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00C9F7-13ED-4DEC-BE26-829142C7C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7</Words>
  <Characters>648</Characters>
  <Application>Microsoft Office Word</Application>
  <DocSecurity>0</DocSecurity>
  <Lines>5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nghao</dc:creator>
  <cp:lastModifiedBy>Justyna Kozłowska</cp:lastModifiedBy>
  <cp:revision>5</cp:revision>
  <cp:lastPrinted>2017-06-14T15:37:00Z</cp:lastPrinted>
  <dcterms:created xsi:type="dcterms:W3CDTF">2025-06-09T10:43:00Z</dcterms:created>
  <dcterms:modified xsi:type="dcterms:W3CDTF">2025-06-09T10:56:00Z</dcterms:modified>
</cp:coreProperties>
</file>